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2"/>
      </w:pPr>
      <w:r>
        <w:t xml:space="preserve">INTERNSHIP APPLICATION LETTER</w:t>
      </w:r>
    </w:p>
    <w:bookmarkEnd w:id="20"/>
    <w:p>
      <w:pPr>
        <w:pStyle w:val="FirstParagraph"/>
      </w:pPr>
      <w:r>
        <w:t xml:space="preserve">Your Name</w:t>
      </w:r>
    </w:p>
    <w:p>
      <w:pPr>
        <w:pStyle w:val="BodyText"/>
      </w:pPr>
      <w:r>
        <w:t xml:space="preserve">123 Creative Avenue, Bangkok 10500, Thailand</w:t>
      </w:r>
    </w:p>
    <w:p>
      <w:pPr>
        <w:pStyle w:val="BodyText"/>
      </w:pPr>
      <w:r>
        <w:t xml:space="preserve">Email: yourname@photography.com | Phone: +66 812 345 678</w:t>
      </w:r>
    </w:p>
    <w:p>
      <w:pPr>
        <w:pStyle w:val="BodyText"/>
      </w:pPr>
      <w:r>
        <w:t xml:space="preserve">October 26, 2023</w:t>
      </w:r>
    </w:p>
    <w:p>
      <w:pPr>
        <w:pStyle w:val="BodyText"/>
      </w:pPr>
      <w:r>
        <w:t xml:space="preserve">Hiring Manager</w:t>
      </w:r>
      <w:r>
        <w:br/>
      </w:r>
      <w:r>
        <w:t xml:space="preserve">Elite Visual Arts Studio</w:t>
      </w:r>
      <w:r>
        <w:br/>
      </w:r>
      <w:r>
        <w:t xml:space="preserve">Rama IV Road, Bangkok 10330, Thailand</w:t>
      </w:r>
    </w:p>
    <w:bookmarkStart w:id="21" w:name="Xf948c3a38a4986efdf7430f55b8e9264a20061f"/>
    <w:p>
      <w:pPr>
        <w:pStyle w:val="Heading3"/>
      </w:pPr>
      <w:r>
        <w:t xml:space="preserve">Application for Photography Internship Position</w:t>
      </w:r>
    </w:p>
    <w:p>
      <w:pPr>
        <w:pStyle w:val="FirstParagraph"/>
      </w:pPr>
      <w:r>
        <w:t xml:space="preserve">Dear Hiring Manager,</w:t>
      </w:r>
    </w:p>
    <w:p>
      <w:pPr>
        <w:pStyle w:val="BodyText"/>
      </w:pPr>
      <w:r>
        <w:t xml:space="preserve">It is with profound enthusiasm that I submit my Internship Application Letter for the Photography Intern position at Elite Visual Arts Studio in Thailand Bangkok. As a dedicated and technically proficient Photographer currently pursuing my Bachelor of Fine Arts in Digital Imaging at Chulalongkorn University, I have meticulously crafted this document to demonstrate how my skills, cultural sensitivity, and passion for visual storytelling align with your studio's renowned work in capturing the soul of Thailand Bangkok. This Internship Application Letter represents not merely a formality but a heartfelt declaration of my commitment to grow within your esteemed institution.</w:t>
      </w:r>
    </w:p>
    <w:p>
      <w:pPr>
        <w:pStyle w:val="BodyText"/>
      </w:pPr>
      <w:r>
        <w:t xml:space="preserve">My journey as a Photographer began in childhood when I discovered how images could transcend language barriers—particularly relevant in Thailand Bangkok where diverse communities converge through visual narratives. During my undergraduate studies, I completed specialized coursework in cultural photography, focusing on Southeast Asian traditions, which has prepared me to navigate both the technical and ethical dimensions of documenting Bangkok's vibrant street life and sacred temples. My portfolio features over 200 original images from across Thailand Bangkok including candid moments at Wat Pho during dawn prayers, intricate details of street food vendors in Chinatown (Yaowarat), and environmental portraits that honor local artisans. These experiences taught me that exceptional photography in Thailand Bangkok requires more than technical skill; it demands respect for cultural context and an ability to build authentic connections with subjects.</w:t>
      </w:r>
    </w:p>
    <w:p>
      <w:pPr>
        <w:pStyle w:val="BodyText"/>
      </w:pPr>
      <w:r>
        <w:t xml:space="preserve">What excites me most about interning at Elite Visual Arts Studio is your studio's pioneering work on the "Urban Tapestry of Bangkok" project—a series documenting the city's transformation while preserving its soul. This resonates deeply with my personal mission to create images that honor Thailand's heritage while embracing modernity. I am particularly inspired by your recent exhibition at Siam Discovery Center, where you masterfully captured the juxtaposition of ancient and contemporary in Chao Phraya River scenes. My technical proficiency aligns seamlessly with your studio's needs: I am skilled in Canon EOS R5 workflows, Adobe Lightroom CC for color grading tailored to Southeast Asian lighting conditions, and post-production techniques that enhance cultural authenticity without altering reality. During a summer internship at Bangkok's National Gallery, I assisted in digitizing 19th-century Thai photographs, gaining hands-on experience with archival preservation—skills directly transferable to your studio's historical documentation initiatives.</w:t>
      </w:r>
    </w:p>
    <w:p>
      <w:pPr>
        <w:pStyle w:val="BodyText"/>
      </w:pPr>
      <w:r>
        <w:t xml:space="preserve">Thailand Bangkok has become my creative sanctuary and learning ground. Living here for three years has immersed me in the nuances of local life that inform my photographic approach. I understand how monsoon rains transform Khao San Road into a watercolor masterpiece, why temple ceremonies require patience rather than rushed shots, and how to navigate sensitive moments like wedding preparations at Wat Arun without intruding on sacred traditions. This cultural fluency is crucial for a Photographer in Thailand Bangkok—where misinterpreted gestures or inappropriate framing can damage trust. My Thai language proficiency (level B2) allows me to communicate respectfully with subjects, while my studies in Anthropology complement this by teaching me to observe before capturing. For instance, when photographing the Loy Krathong festival last November, I spent three days observing rituals before taking any images—a practice that earned me access to intimate family celebrations otherwise hidden from outsiders.</w:t>
      </w:r>
    </w:p>
    <w:p>
      <w:pPr>
        <w:pStyle w:val="BodyText"/>
      </w:pPr>
      <w:r>
        <w:t xml:space="preserve">I am particularly eager to contribute to your upcoming project documenting Bangkok's street food culture. Having developed a comprehensive understanding of Thailand's culinary heritage through my role as volunteer photographer for the Food and Agriculture Organization (FAO) in Bangkok, I've documented over 50 vendors across the city—from humble pad thai stalls in Pratunam to Michelin-starred establishments in Thong Lo. My approach focuses on highlighting craftsmanship rather than just food: capturing the precise hand movements of noodle makers, the steam rising from woks at street markets, and how ingredients reflect regional biodiversity. I would welcome the opportunity to apply this specialized knowledge under your mentorship during my internship.</w:t>
      </w:r>
    </w:p>
    <w:p>
      <w:pPr>
        <w:pStyle w:val="BodyText"/>
      </w:pPr>
      <w:r>
        <w:t xml:space="preserve">My academic background includes a research thesis on "The Evolution of Documentary Photography in Modern Thailand," where I analyzed how photographers have chronicled Bangkok's urban transformation since the 1950s. This work involved interviewing veteran Photographers like Somsak Srisuwan and analyzing archives at the National Library, directly informing my appreciation for preserving visual history. As a Photographer, I believe our role extends beyond aesthetics to cultural preservation—a philosophy mirrored in Elite Visual Arts Studio's mission statement. During my current studies, I've also developed skills in video storytelling using Sony FX3 cameras and drone cinematography (certified under Thai Civil Aviation Authority regulations), which could support your expanding multimedia projects.</w:t>
      </w:r>
    </w:p>
    <w:p>
      <w:pPr>
        <w:pStyle w:val="BodyText"/>
      </w:pPr>
      <w:r>
        <w:t xml:space="preserve">What distinguishes me as a candidate is my commitment to ethical photography practice in Thailand Bangkok. I understand that images have power—they can elevate marginalized communities or perpetuate stereotypes. My internship at the Bang Kapi Community Center taught me to prioritize consent and representation: we co-created a visual archive where community members chose how they were depicted, resulting in an exhibition featured at the Bangkok Art Biennale. This experience solidified my belief that being a Photographer in Thailand requires humility, collaboration, and ongoing cultural education—a principle I would bring to your studio daily.</w:t>
      </w:r>
    </w:p>
    <w:p>
      <w:pPr>
        <w:pStyle w:val="BodyText"/>
      </w:pPr>
      <w:r>
        <w:t xml:space="preserve">As I prepare for this Internship Application Letter, I envision myself learning under your guidance while contributing fresh perspectives to Elite Visual Arts Studio's projects. My availability aligns perfectly with your typical internship schedule—30 hours weekly during the academic term and full-time during summer months. I am already based in Thailand Bangkok, eliminating relocation complexities while allowing me to fully immerse myself in the city's photographic energy from day one.</w:t>
      </w:r>
    </w:p>
    <w:p>
      <w:pPr>
        <w:pStyle w:val="BodyText"/>
      </w:pPr>
      <w:r>
        <w:t xml:space="preserve">I am eager to discuss how my vision as a Photographer complements your studio's creative direction. Thank you for considering this Internship Application Letter and my application. I have attached my portfolio showcasing work from Thailand Bangkok, including projects relevant to your studio's style. I look forward to the possibility of contributing to Elite Visual Arts Studio's legacy of capturing the essence of our beautiful city through a lens that respects both artistry and humanity.</w:t>
      </w:r>
    </w:p>
    <w:p>
      <w:pPr>
        <w:pStyle w:val="BodyText"/>
      </w:pPr>
      <w:r>
        <w:t xml:space="preserve">Sincerely,</w:t>
      </w:r>
    </w:p>
    <w:p>
      <w:pPr>
        <w:pStyle w:val="BodyText"/>
      </w:pPr>
      <w: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Internship Application Letter</dc:title>
  <dc:creator/>
  <dc:language>en</dc:language>
  <cp:keywords/>
  <dcterms:created xsi:type="dcterms:W3CDTF">2026-07-21T05:01:40Z</dcterms:created>
  <dcterms:modified xsi:type="dcterms:W3CDTF">2026-07-21T05:01:40Z</dcterms:modified>
</cp:coreProperties>
</file>

<file path=docProps/custom.xml><?xml version="1.0" encoding="utf-8"?>
<Properties xmlns="http://schemas.openxmlformats.org/officeDocument/2006/custom-properties" xmlns:vt="http://schemas.openxmlformats.org/officeDocument/2006/docPropsVTypes"/>
</file>